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33B75" w14:textId="330CE3EA" w:rsidR="00CC5484" w:rsidRDefault="00F131B6">
      <w:r>
        <w:t>Shockwave therapy.article.shiloh.mz</w:t>
      </w:r>
    </w:p>
    <w:p w14:paraId="109062D3" w14:textId="3C65CE1C" w:rsidR="00F131B6" w:rsidRDefault="00F131B6">
      <w:pPr>
        <w:rPr>
          <w:rFonts w:ascii="Roboto" w:hAnsi="Roboto"/>
          <w:color w:val="202124"/>
          <w:sz w:val="18"/>
          <w:szCs w:val="18"/>
        </w:rPr>
      </w:pPr>
      <w:r>
        <w:t>/</w:t>
      </w:r>
      <w:r w:rsidRPr="00F131B6">
        <w:rPr>
          <w:rFonts w:ascii="Roboto" w:hAnsi="Roboto"/>
          <w:color w:val="202124"/>
          <w:sz w:val="18"/>
          <w:szCs w:val="18"/>
        </w:rPr>
        <w:t xml:space="preserve"> </w:t>
      </w:r>
      <w:r>
        <w:rPr>
          <w:rFonts w:ascii="Roboto" w:hAnsi="Roboto"/>
          <w:color w:val="202124"/>
          <w:sz w:val="18"/>
          <w:szCs w:val="18"/>
        </w:rPr>
        <w:t>shockwave therapy for ed</w:t>
      </w:r>
    </w:p>
    <w:p w14:paraId="28A0E95B" w14:textId="4C41EEF6" w:rsidR="00F131B6" w:rsidRDefault="00F131B6">
      <w:pPr>
        <w:rPr>
          <w:rFonts w:ascii="Roboto" w:hAnsi="Roboto"/>
          <w:color w:val="202124"/>
          <w:sz w:val="18"/>
          <w:szCs w:val="18"/>
        </w:rPr>
      </w:pPr>
      <w:r>
        <w:rPr>
          <w:rFonts w:ascii="Roboto" w:hAnsi="Roboto"/>
          <w:color w:val="202124"/>
          <w:sz w:val="18"/>
          <w:szCs w:val="18"/>
        </w:rPr>
        <w:t xml:space="preserve">Kw: </w:t>
      </w:r>
      <w:r>
        <w:rPr>
          <w:rFonts w:ascii="Roboto" w:hAnsi="Roboto"/>
          <w:color w:val="202124"/>
          <w:sz w:val="18"/>
          <w:szCs w:val="18"/>
        </w:rPr>
        <w:t>shockwave therapy for ed</w:t>
      </w:r>
    </w:p>
    <w:p w14:paraId="18793A52" w14:textId="7D0AF62D" w:rsidR="00F131B6" w:rsidRDefault="00F131B6">
      <w:pPr>
        <w:rPr>
          <w:rFonts w:ascii="Roboto" w:hAnsi="Roboto"/>
          <w:color w:val="202124"/>
          <w:sz w:val="18"/>
          <w:szCs w:val="18"/>
        </w:rPr>
      </w:pPr>
      <w:r>
        <w:rPr>
          <w:rFonts w:ascii="Roboto" w:hAnsi="Roboto"/>
          <w:color w:val="202124"/>
          <w:sz w:val="18"/>
          <w:szCs w:val="18"/>
        </w:rPr>
        <w:t>META:</w:t>
      </w:r>
      <w:r w:rsidR="003C653B">
        <w:rPr>
          <w:rFonts w:ascii="Roboto" w:hAnsi="Roboto"/>
          <w:color w:val="202124"/>
          <w:sz w:val="18"/>
          <w:szCs w:val="18"/>
        </w:rPr>
        <w:t xml:space="preserve"> Shockwave therapy for ED using Precision ED improves blood flow to the penis using acoustic energy. Improve erectile dysfunction without surgery, pills, or pumps.</w:t>
      </w:r>
    </w:p>
    <w:p w14:paraId="04984715" w14:textId="29859A43" w:rsidR="00F131B6" w:rsidRDefault="00F131B6">
      <w:pPr>
        <w:rPr>
          <w:rFonts w:ascii="Roboto" w:hAnsi="Roboto"/>
          <w:color w:val="202124"/>
          <w:sz w:val="18"/>
          <w:szCs w:val="18"/>
        </w:rPr>
      </w:pPr>
      <w:r>
        <w:rPr>
          <w:rFonts w:ascii="Roboto" w:hAnsi="Roboto"/>
          <w:color w:val="202124"/>
          <w:sz w:val="18"/>
          <w:szCs w:val="18"/>
        </w:rPr>
        <w:t>SHOCKWAVE THERAPY FOR ED | PRECISION ED</w:t>
      </w:r>
    </w:p>
    <w:p w14:paraId="057BB4EA" w14:textId="23E0FFE6" w:rsidR="00F131B6" w:rsidRDefault="00F131B6">
      <w:pPr>
        <w:rPr>
          <w:rFonts w:ascii="Roboto" w:hAnsi="Roboto"/>
          <w:color w:val="202124"/>
          <w:sz w:val="18"/>
          <w:szCs w:val="18"/>
        </w:rPr>
      </w:pPr>
      <w:r>
        <w:rPr>
          <w:rFonts w:ascii="Roboto" w:hAnsi="Roboto"/>
          <w:color w:val="202124"/>
          <w:sz w:val="18"/>
          <w:szCs w:val="18"/>
        </w:rPr>
        <w:t xml:space="preserve">Precision ED is </w:t>
      </w:r>
      <w:r w:rsidR="006F04F0">
        <w:rPr>
          <w:rFonts w:ascii="Roboto" w:hAnsi="Roboto"/>
          <w:color w:val="202124"/>
          <w:sz w:val="18"/>
          <w:szCs w:val="18"/>
        </w:rPr>
        <w:t xml:space="preserve">a safe and effective form of shockwave therapy for ED. The non-invasive treatment uses acoustic energy to improve </w:t>
      </w:r>
      <w:r w:rsidR="003C653B">
        <w:rPr>
          <w:rFonts w:ascii="Roboto" w:hAnsi="Roboto"/>
          <w:color w:val="202124"/>
          <w:sz w:val="18"/>
          <w:szCs w:val="18"/>
        </w:rPr>
        <w:t>vascularization</w:t>
      </w:r>
      <w:r w:rsidR="006F04F0">
        <w:rPr>
          <w:rFonts w:ascii="Roboto" w:hAnsi="Roboto"/>
          <w:color w:val="202124"/>
          <w:sz w:val="18"/>
          <w:szCs w:val="18"/>
        </w:rPr>
        <w:t xml:space="preserve"> to the penis. This targets the most common cause of erectile dysfunction: poor blood flow. </w:t>
      </w:r>
    </w:p>
    <w:p w14:paraId="424EDCA5" w14:textId="50ADAF4C" w:rsidR="006F04F0" w:rsidRDefault="006F04F0">
      <w:pPr>
        <w:rPr>
          <w:rFonts w:ascii="Roboto" w:hAnsi="Roboto"/>
          <w:color w:val="202124"/>
          <w:sz w:val="18"/>
          <w:szCs w:val="18"/>
        </w:rPr>
      </w:pPr>
      <w:r>
        <w:rPr>
          <w:rFonts w:ascii="Roboto" w:hAnsi="Roboto"/>
          <w:color w:val="202124"/>
          <w:sz w:val="18"/>
          <w:szCs w:val="18"/>
        </w:rPr>
        <w:t xml:space="preserve">Learn more about Precision ED and discover if this </w:t>
      </w:r>
      <w:r w:rsidRPr="002672CB">
        <w:rPr>
          <w:rFonts w:ascii="Roboto" w:hAnsi="Roboto"/>
          <w:color w:val="202124"/>
          <w:sz w:val="18"/>
          <w:szCs w:val="18"/>
          <w:u w:val="single"/>
        </w:rPr>
        <w:t>ED treatment</w:t>
      </w:r>
      <w:r>
        <w:rPr>
          <w:rFonts w:ascii="Roboto" w:hAnsi="Roboto"/>
          <w:color w:val="202124"/>
          <w:sz w:val="18"/>
          <w:szCs w:val="18"/>
        </w:rPr>
        <w:t xml:space="preserve"> is right for you.</w:t>
      </w:r>
    </w:p>
    <w:p w14:paraId="322AD3BF" w14:textId="17411E31" w:rsidR="006F04F0" w:rsidRDefault="006F04F0">
      <w:pPr>
        <w:rPr>
          <w:rFonts w:ascii="Roboto" w:hAnsi="Roboto"/>
          <w:color w:val="202124"/>
          <w:sz w:val="18"/>
          <w:szCs w:val="18"/>
        </w:rPr>
      </w:pPr>
      <w:r>
        <w:rPr>
          <w:rFonts w:ascii="Roboto" w:hAnsi="Roboto"/>
          <w:color w:val="202124"/>
          <w:sz w:val="18"/>
          <w:szCs w:val="18"/>
        </w:rPr>
        <w:t>BENEFITS OF PRECISION ED</w:t>
      </w:r>
    </w:p>
    <w:p w14:paraId="382FFA59" w14:textId="61172E0A" w:rsidR="006F04F0" w:rsidRPr="00AA3723" w:rsidRDefault="006F04F0" w:rsidP="00AA3723">
      <w:pPr>
        <w:pStyle w:val="ListParagraph"/>
        <w:numPr>
          <w:ilvl w:val="0"/>
          <w:numId w:val="1"/>
        </w:numPr>
        <w:rPr>
          <w:rFonts w:ascii="Roboto" w:hAnsi="Roboto"/>
          <w:color w:val="202124"/>
          <w:sz w:val="18"/>
          <w:szCs w:val="18"/>
        </w:rPr>
      </w:pPr>
      <w:r w:rsidRPr="00AA3723">
        <w:rPr>
          <w:rFonts w:ascii="Roboto" w:hAnsi="Roboto"/>
          <w:color w:val="202124"/>
          <w:sz w:val="18"/>
          <w:szCs w:val="18"/>
        </w:rPr>
        <w:t>Treat ED without pills, surgery, or injections</w:t>
      </w:r>
    </w:p>
    <w:p w14:paraId="514E1D55" w14:textId="28931DAD" w:rsidR="006F04F0" w:rsidRPr="00AA3723" w:rsidRDefault="00AA3723" w:rsidP="00AA3723">
      <w:pPr>
        <w:pStyle w:val="ListParagraph"/>
        <w:numPr>
          <w:ilvl w:val="0"/>
          <w:numId w:val="1"/>
        </w:numPr>
        <w:rPr>
          <w:rFonts w:ascii="Roboto" w:hAnsi="Roboto"/>
          <w:color w:val="202124"/>
          <w:sz w:val="18"/>
          <w:szCs w:val="18"/>
        </w:rPr>
      </w:pPr>
      <w:r w:rsidRPr="00AA3723">
        <w:rPr>
          <w:rFonts w:ascii="Roboto" w:hAnsi="Roboto"/>
          <w:color w:val="202124"/>
          <w:sz w:val="18"/>
          <w:szCs w:val="18"/>
        </w:rPr>
        <w:t xml:space="preserve">Improve blood flow to better obtain and sustain </w:t>
      </w:r>
      <w:r w:rsidR="003C653B">
        <w:rPr>
          <w:rFonts w:ascii="Roboto" w:hAnsi="Roboto"/>
          <w:color w:val="202124"/>
          <w:sz w:val="18"/>
          <w:szCs w:val="18"/>
        </w:rPr>
        <w:t xml:space="preserve">an </w:t>
      </w:r>
      <w:r w:rsidRPr="00AA3723">
        <w:rPr>
          <w:rFonts w:ascii="Roboto" w:hAnsi="Roboto"/>
          <w:color w:val="202124"/>
          <w:sz w:val="18"/>
          <w:szCs w:val="18"/>
        </w:rPr>
        <w:t>erection</w:t>
      </w:r>
    </w:p>
    <w:p w14:paraId="04526E1F" w14:textId="7D22DAC7" w:rsidR="00AA3723" w:rsidRPr="00AA3723" w:rsidRDefault="00AA3723" w:rsidP="00AA3723">
      <w:pPr>
        <w:pStyle w:val="ListParagraph"/>
        <w:numPr>
          <w:ilvl w:val="0"/>
          <w:numId w:val="1"/>
        </w:numPr>
        <w:rPr>
          <w:rFonts w:ascii="Roboto" w:hAnsi="Roboto"/>
          <w:color w:val="202124"/>
          <w:sz w:val="18"/>
          <w:szCs w:val="18"/>
        </w:rPr>
      </w:pPr>
      <w:r w:rsidRPr="00AA3723">
        <w:rPr>
          <w:rFonts w:ascii="Roboto" w:hAnsi="Roboto"/>
          <w:color w:val="202124"/>
          <w:sz w:val="18"/>
          <w:szCs w:val="18"/>
        </w:rPr>
        <w:t>Painless and non-invasive</w:t>
      </w:r>
    </w:p>
    <w:p w14:paraId="3D2FF31D" w14:textId="3DB1BDFA" w:rsidR="00AA3723" w:rsidRDefault="00AA3723" w:rsidP="00AA3723">
      <w:pPr>
        <w:pStyle w:val="ListParagraph"/>
        <w:numPr>
          <w:ilvl w:val="0"/>
          <w:numId w:val="1"/>
        </w:numPr>
        <w:rPr>
          <w:rFonts w:ascii="Roboto" w:hAnsi="Roboto"/>
          <w:color w:val="202124"/>
          <w:sz w:val="18"/>
          <w:szCs w:val="18"/>
        </w:rPr>
      </w:pPr>
      <w:r w:rsidRPr="00AA3723">
        <w:rPr>
          <w:rFonts w:ascii="Roboto" w:hAnsi="Roboto"/>
          <w:color w:val="202124"/>
          <w:sz w:val="18"/>
          <w:szCs w:val="18"/>
        </w:rPr>
        <w:t>Targets the cause of ED</w:t>
      </w:r>
    </w:p>
    <w:p w14:paraId="66D1FFE0" w14:textId="1AF063E1" w:rsidR="00AA3723" w:rsidRPr="00AA3723" w:rsidRDefault="00AA3723" w:rsidP="00AA3723">
      <w:pPr>
        <w:pStyle w:val="ListParagraph"/>
        <w:numPr>
          <w:ilvl w:val="0"/>
          <w:numId w:val="1"/>
        </w:numPr>
        <w:rPr>
          <w:rFonts w:ascii="Roboto" w:hAnsi="Roboto"/>
          <w:color w:val="202124"/>
          <w:sz w:val="18"/>
          <w:szCs w:val="18"/>
        </w:rPr>
      </w:pPr>
      <w:r>
        <w:rPr>
          <w:rFonts w:ascii="Roboto" w:hAnsi="Roboto"/>
          <w:color w:val="202124"/>
          <w:sz w:val="18"/>
          <w:szCs w:val="18"/>
        </w:rPr>
        <w:t>Regenerate penile tissue</w:t>
      </w:r>
    </w:p>
    <w:p w14:paraId="17FF0D10" w14:textId="37757F4D" w:rsidR="00AA3723" w:rsidRPr="00AA3723" w:rsidRDefault="00AA3723" w:rsidP="00AA3723">
      <w:pPr>
        <w:pStyle w:val="ListParagraph"/>
        <w:numPr>
          <w:ilvl w:val="0"/>
          <w:numId w:val="1"/>
        </w:numPr>
        <w:rPr>
          <w:rFonts w:ascii="Roboto" w:hAnsi="Roboto"/>
          <w:color w:val="202124"/>
          <w:sz w:val="18"/>
          <w:szCs w:val="18"/>
        </w:rPr>
      </w:pPr>
      <w:r w:rsidRPr="00AA3723">
        <w:rPr>
          <w:rFonts w:ascii="Roboto" w:hAnsi="Roboto"/>
          <w:color w:val="202124"/>
          <w:sz w:val="18"/>
          <w:szCs w:val="18"/>
        </w:rPr>
        <w:t>FDA cleared</w:t>
      </w:r>
    </w:p>
    <w:p w14:paraId="31A179AA" w14:textId="69B1B9E0" w:rsidR="00AA3723" w:rsidRDefault="00AA3723" w:rsidP="00AA3723">
      <w:pPr>
        <w:pStyle w:val="ListParagraph"/>
        <w:numPr>
          <w:ilvl w:val="0"/>
          <w:numId w:val="1"/>
        </w:numPr>
        <w:rPr>
          <w:rFonts w:ascii="Roboto" w:hAnsi="Roboto"/>
          <w:color w:val="202124"/>
          <w:sz w:val="18"/>
          <w:szCs w:val="18"/>
        </w:rPr>
      </w:pPr>
      <w:r w:rsidRPr="00AA3723">
        <w:rPr>
          <w:rFonts w:ascii="Roboto" w:hAnsi="Roboto"/>
          <w:color w:val="202124"/>
          <w:sz w:val="18"/>
          <w:szCs w:val="18"/>
        </w:rPr>
        <w:t>Scientifically proven</w:t>
      </w:r>
    </w:p>
    <w:p w14:paraId="6234BFC2" w14:textId="77777777" w:rsidR="00AA3723" w:rsidRPr="00AA3723" w:rsidRDefault="00AA3723" w:rsidP="00AA3723">
      <w:pPr>
        <w:rPr>
          <w:rFonts w:ascii="Roboto" w:hAnsi="Roboto"/>
          <w:color w:val="202124"/>
          <w:sz w:val="18"/>
          <w:szCs w:val="18"/>
        </w:rPr>
      </w:pPr>
    </w:p>
    <w:p w14:paraId="22F8661D" w14:textId="6A7C4D6B" w:rsidR="00AA3723" w:rsidRPr="007A632D" w:rsidRDefault="00AA3723" w:rsidP="00AA3723">
      <w:r>
        <w:t>CAUSES OF ERE</w:t>
      </w:r>
      <w:r w:rsidRPr="007A632D">
        <w:t xml:space="preserve">CTILE DYSFUNCTION </w:t>
      </w:r>
    </w:p>
    <w:p w14:paraId="15247E71" w14:textId="7B6D6E48" w:rsidR="00AA3723" w:rsidRPr="007A632D" w:rsidRDefault="00AA3723" w:rsidP="00AA3723">
      <w:r>
        <w:t xml:space="preserve">Men obtain erections when neural signals open the arteries into the penis and increase blood pressure to promote blood flow to the penis. After ejaculation, the vessels close, allowing the blood to drain out of the penis. </w:t>
      </w:r>
    </w:p>
    <w:p w14:paraId="0A0E44A6" w14:textId="41644A5E" w:rsidR="00AA3723" w:rsidRDefault="00AA3723" w:rsidP="00AA3723">
      <w:r w:rsidRPr="007A632D">
        <w:t>According to</w:t>
      </w:r>
      <w:r w:rsidR="002672CB">
        <w:t xml:space="preserve"> research</w:t>
      </w:r>
      <w:r w:rsidRPr="007A632D">
        <w:t xml:space="preserve"> published in the </w:t>
      </w:r>
      <w:r w:rsidRPr="007A632D">
        <w:rPr>
          <w:i/>
          <w:iCs/>
        </w:rPr>
        <w:t>Journal of clinical and diagnostic research</w:t>
      </w:r>
      <w:r w:rsidRPr="007A632D">
        <w:t xml:space="preserve">, “The most common cause of organic erectile dysfunction is vasculogenic causes.” </w:t>
      </w:r>
      <w:r w:rsidRPr="007A632D">
        <w:rPr>
          <w:vertAlign w:val="superscript"/>
        </w:rPr>
        <w:t>1</w:t>
      </w:r>
      <w:r w:rsidRPr="007A632D">
        <w:t xml:space="preserve"> Vascular </w:t>
      </w:r>
      <w:r w:rsidR="003C653B">
        <w:t>problems</w:t>
      </w:r>
      <w:r>
        <w:t xml:space="preserve"> that cause ED may include </w:t>
      </w:r>
      <w:r w:rsidR="002672CB">
        <w:t xml:space="preserve">a </w:t>
      </w:r>
      <w:r>
        <w:t xml:space="preserve">lack of sufficient blood flow due to arterial damage. This may make it difficult for men to obtain </w:t>
      </w:r>
      <w:r w:rsidR="003C653B">
        <w:t xml:space="preserve">an </w:t>
      </w:r>
      <w:r>
        <w:t xml:space="preserve">erection. Vascular issues </w:t>
      </w:r>
      <w:r w:rsidR="002672CB">
        <w:t xml:space="preserve">can also be caused </w:t>
      </w:r>
      <w:r w:rsidR="003C653B">
        <w:t>by</w:t>
      </w:r>
      <w:r>
        <w:t xml:space="preserve"> a problem with the veins, allowing blood to drain out of the penis before orgasm. This may make it difficult for men to sustain an erection. </w:t>
      </w:r>
    </w:p>
    <w:p w14:paraId="4023AE7C" w14:textId="77777777" w:rsidR="002672CB" w:rsidRPr="002672CB" w:rsidRDefault="002672CB" w:rsidP="002672CB">
      <w:pPr>
        <w:jc w:val="right"/>
        <w:rPr>
          <w:u w:val="single"/>
        </w:rPr>
      </w:pPr>
      <w:r w:rsidRPr="002672CB">
        <w:rPr>
          <w:u w:val="single"/>
        </w:rPr>
        <w:t>Related: Cliovana: Shock Wave Therapy for Feminine Sexual Health and Wellness &gt;&gt;</w:t>
      </w:r>
    </w:p>
    <w:p w14:paraId="0B9A7914" w14:textId="77777777" w:rsidR="002672CB" w:rsidRDefault="002672CB" w:rsidP="00AA3723"/>
    <w:p w14:paraId="3B9079EE" w14:textId="74BD492C" w:rsidR="00AA3723" w:rsidRDefault="00AA3723">
      <w:r>
        <w:t>HOW DOES PRECISION ED WORK?</w:t>
      </w:r>
    </w:p>
    <w:p w14:paraId="1CAD1266" w14:textId="5EA78B26" w:rsidR="00AA3723" w:rsidRDefault="00AA3723">
      <w:r w:rsidRPr="007A632D">
        <w:t xml:space="preserve">Shockwave therapy is a popular choice among men who want to </w:t>
      </w:r>
      <w:r>
        <w:t>obtain and maintain</w:t>
      </w:r>
      <w:r w:rsidRPr="007A632D">
        <w:t xml:space="preserve"> natural and spontaneous erections</w:t>
      </w:r>
      <w:r>
        <w:t xml:space="preserve"> to improve</w:t>
      </w:r>
      <w:r w:rsidRPr="007A632D">
        <w:t xml:space="preserve"> ED without pills, </w:t>
      </w:r>
      <w:r>
        <w:t xml:space="preserve">shots, </w:t>
      </w:r>
      <w:r w:rsidRPr="007A632D">
        <w:t>pumps, or surgical implants.</w:t>
      </w:r>
    </w:p>
    <w:p w14:paraId="5CC7AF2F" w14:textId="2238D6F3" w:rsidR="00AA3723" w:rsidRDefault="00AA3723" w:rsidP="00AA3723">
      <w:r>
        <w:t>S</w:t>
      </w:r>
      <w:r w:rsidRPr="007A632D">
        <w:t>hockwave therapy</w:t>
      </w:r>
      <w:r>
        <w:t xml:space="preserve"> employs </w:t>
      </w:r>
      <w:r w:rsidRPr="007A632D">
        <w:t>acoustic wave</w:t>
      </w:r>
      <w:r>
        <w:t xml:space="preserve"> energy</w:t>
      </w:r>
      <w:r w:rsidRPr="007A632D">
        <w:t xml:space="preserve"> to </w:t>
      </w:r>
      <w:r>
        <w:t>improve</w:t>
      </w:r>
      <w:r w:rsidRPr="007A632D">
        <w:t xml:space="preserve"> blood flow </w:t>
      </w:r>
      <w:r>
        <w:t>to the penis. It is also shown to r</w:t>
      </w:r>
      <w:r w:rsidRPr="007A632D">
        <w:t xml:space="preserve">egenerate damaged penile tissue. Unlike pills or penis pumps, </w:t>
      </w:r>
      <w:r>
        <w:t>Precision ED treat</w:t>
      </w:r>
      <w:r w:rsidRPr="007A632D">
        <w:t>s the cause of E</w:t>
      </w:r>
      <w:r w:rsidR="002672CB">
        <w:t>rectile dysfunction, inadequate blood flow to the penis</w:t>
      </w:r>
      <w:r>
        <w:t>, restoring</w:t>
      </w:r>
      <w:r w:rsidR="002672CB">
        <w:t xml:space="preserve"> the</w:t>
      </w:r>
      <w:r w:rsidRPr="007A632D">
        <w:t xml:space="preserve"> erectile mechanism. </w:t>
      </w:r>
    </w:p>
    <w:p w14:paraId="262DC137" w14:textId="4944FBD1" w:rsidR="002672CB" w:rsidRPr="002672CB" w:rsidRDefault="002672CB" w:rsidP="002672CB">
      <w:pPr>
        <w:jc w:val="right"/>
        <w:rPr>
          <w:u w:val="single"/>
        </w:rPr>
      </w:pPr>
      <w:r w:rsidRPr="002672CB">
        <w:rPr>
          <w:u w:val="single"/>
        </w:rPr>
        <w:t>Related article: ED Treatments for men &gt;&gt;</w:t>
      </w:r>
    </w:p>
    <w:p w14:paraId="16DD2965" w14:textId="70F97E45" w:rsidR="002672CB" w:rsidRPr="007A632D" w:rsidRDefault="002672CB" w:rsidP="002672CB">
      <w:r>
        <w:lastRenderedPageBreak/>
        <w:t>PRECISION ED</w:t>
      </w:r>
      <w:r w:rsidRPr="007A632D">
        <w:t xml:space="preserve"> RESULTS</w:t>
      </w:r>
    </w:p>
    <w:p w14:paraId="3D89B82C" w14:textId="5E95D11F" w:rsidR="002672CB" w:rsidRPr="007A632D" w:rsidRDefault="002672CB" w:rsidP="002672CB">
      <w:r w:rsidRPr="007A632D">
        <w:t>Most patients enjoy</w:t>
      </w:r>
      <w:r>
        <w:t xml:space="preserve"> strong</w:t>
      </w:r>
      <w:r w:rsidRPr="007A632D">
        <w:t xml:space="preserve">, </w:t>
      </w:r>
      <w:r>
        <w:t>sustainable</w:t>
      </w:r>
      <w:r w:rsidRPr="007A632D">
        <w:t xml:space="preserve"> erection</w:t>
      </w:r>
      <w:r>
        <w:t>s</w:t>
      </w:r>
      <w:r w:rsidRPr="007A632D">
        <w:t xml:space="preserve"> following their shockwave therapy.  Incremental improvement in function </w:t>
      </w:r>
      <w:r>
        <w:t xml:space="preserve">and satisfaction </w:t>
      </w:r>
      <w:r w:rsidRPr="007A632D">
        <w:t>may be achieved after a few sessions of shock wave therapy</w:t>
      </w:r>
      <w:r>
        <w:t xml:space="preserve"> with Precision ED</w:t>
      </w:r>
      <w:r w:rsidRPr="007A632D">
        <w:t>.</w:t>
      </w:r>
    </w:p>
    <w:p w14:paraId="6F43CB5A" w14:textId="77777777" w:rsidR="002672CB" w:rsidRDefault="002672CB" w:rsidP="00AA3723"/>
    <w:p w14:paraId="5D99BACF" w14:textId="4AB56249" w:rsidR="00AA3723" w:rsidRDefault="00AA3723" w:rsidP="00AA3723">
      <w:r>
        <w:t>SHOCKWAVE THERAPY FOR ED NEAR ME</w:t>
      </w:r>
    </w:p>
    <w:p w14:paraId="293D3355" w14:textId="77777777" w:rsidR="00AA3723" w:rsidRPr="0010248A" w:rsidRDefault="00AA3723" w:rsidP="00AA3723">
      <w:pPr>
        <w:shd w:val="clear" w:color="auto" w:fill="FFFFFF"/>
        <w:spacing w:before="100" w:beforeAutospacing="1" w:after="100" w:afterAutospacing="1" w:line="240" w:lineRule="auto"/>
        <w:rPr>
          <w:rFonts w:cstheme="minorHAnsi"/>
          <w:sz w:val="24"/>
          <w:szCs w:val="24"/>
        </w:rPr>
      </w:pPr>
      <w:r>
        <w:t xml:space="preserve">If you want to </w:t>
      </w:r>
      <w:r w:rsidRPr="002672CB">
        <w:t>treat your ED without surgery,</w:t>
      </w:r>
      <w:r>
        <w:t xml:space="preserve"> pills, or pumps, shockwave therapy with Precision ED may be right for you. Find out by scheduling a consultation with Shiloh Medical Clinic. As a leading provider of </w:t>
      </w:r>
      <w:r w:rsidRPr="002672CB">
        <w:t>sexual wellness</w:t>
      </w:r>
      <w:r>
        <w:t xml:space="preserve"> using acoustic wave therapy, </w:t>
      </w:r>
      <w:r w:rsidRPr="002672CB">
        <w:rPr>
          <w:u w:val="single"/>
        </w:rPr>
        <w:t>Shiloh Medical Clinic</w:t>
      </w:r>
      <w:r>
        <w:t xml:space="preserve"> can help you determine if Precision ED treatments are right for you. </w:t>
      </w:r>
      <w:r w:rsidRPr="0010248A">
        <w:rPr>
          <w:rFonts w:cstheme="minorHAnsi"/>
          <w:sz w:val="24"/>
          <w:szCs w:val="24"/>
        </w:rPr>
        <w:t>Contact Shiloh Medical online by filling out the form below or call (406) 252-0022 today.</w:t>
      </w:r>
    </w:p>
    <w:p w14:paraId="2BE70A17" w14:textId="77777777" w:rsidR="00AA3723" w:rsidRPr="0010248A" w:rsidRDefault="00AA3723" w:rsidP="00AA3723">
      <w:pPr>
        <w:shd w:val="clear" w:color="auto" w:fill="FFFFFF"/>
        <w:spacing w:before="100" w:beforeAutospacing="1" w:after="100" w:afterAutospacing="1" w:line="240" w:lineRule="auto"/>
        <w:rPr>
          <w:rFonts w:cstheme="minorHAnsi"/>
          <w:sz w:val="24"/>
          <w:szCs w:val="24"/>
        </w:rPr>
      </w:pPr>
      <w:r w:rsidRPr="0010248A">
        <w:rPr>
          <w:rFonts w:cstheme="minorHAnsi"/>
          <w:sz w:val="24"/>
          <w:szCs w:val="24"/>
        </w:rPr>
        <w:t>SOURCES:</w:t>
      </w:r>
    </w:p>
    <w:p w14:paraId="597ACF66" w14:textId="77777777" w:rsidR="00AA3723" w:rsidRPr="0010248A" w:rsidRDefault="00AA3723" w:rsidP="00AA3723">
      <w:pPr>
        <w:rPr>
          <w:rFonts w:cstheme="minorHAnsi"/>
          <w:sz w:val="24"/>
          <w:szCs w:val="24"/>
        </w:rPr>
      </w:pPr>
      <w:r w:rsidRPr="0010248A">
        <w:rPr>
          <w:rFonts w:cstheme="minorHAnsi"/>
          <w:color w:val="212121"/>
          <w:sz w:val="24"/>
          <w:szCs w:val="24"/>
          <w:shd w:val="clear" w:color="auto" w:fill="FFFFFF"/>
        </w:rPr>
        <w:t xml:space="preserve">Patel P, Huang C, Molina M, Ramasamy R. Clinical trial update on shockwave therapy and future of erectile function restoration. Int J Impot Res. 2019 May 31(3):206-208. </w:t>
      </w:r>
      <w:hyperlink r:id="rId5" w:history="1">
        <w:r w:rsidRPr="0010248A">
          <w:rPr>
            <w:rStyle w:val="Hyperlink"/>
            <w:rFonts w:cstheme="minorHAnsi"/>
            <w:sz w:val="24"/>
            <w:szCs w:val="24"/>
            <w:shd w:val="clear" w:color="auto" w:fill="FFFFFF"/>
          </w:rPr>
          <w:t>LINK.</w:t>
        </w:r>
      </w:hyperlink>
    </w:p>
    <w:p w14:paraId="2B885F6A" w14:textId="57735AFD" w:rsidR="00AA3723" w:rsidRDefault="00AA3723" w:rsidP="00AA3723"/>
    <w:p w14:paraId="309B5E0F" w14:textId="77777777" w:rsidR="00AA3723" w:rsidRPr="00AA3723" w:rsidRDefault="00AA3723" w:rsidP="00AA3723"/>
    <w:p w14:paraId="30EF060B" w14:textId="77777777" w:rsidR="00AA3723" w:rsidRDefault="00AA3723"/>
    <w:p w14:paraId="60A61E0A" w14:textId="77777777" w:rsidR="00F131B6" w:rsidRDefault="00F131B6"/>
    <w:sectPr w:rsidR="00F131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9B2FE4"/>
    <w:multiLevelType w:val="hybridMultilevel"/>
    <w:tmpl w:val="11A0A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MDS0tDQ3NjMyszRQ0lEKTi0uzszPAykwrAUALf+FAywAAAA="/>
  </w:docVars>
  <w:rsids>
    <w:rsidRoot w:val="00CC5484"/>
    <w:rsid w:val="002672CB"/>
    <w:rsid w:val="003C653B"/>
    <w:rsid w:val="006F04F0"/>
    <w:rsid w:val="00AA3723"/>
    <w:rsid w:val="00CC5484"/>
    <w:rsid w:val="00F13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C85DD"/>
  <w15:chartTrackingRefBased/>
  <w15:docId w15:val="{8182E85E-BB6D-4272-8094-6269DED7A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3723"/>
    <w:pPr>
      <w:ind w:left="720"/>
      <w:contextualSpacing/>
    </w:pPr>
  </w:style>
  <w:style w:type="character" w:styleId="Hyperlink">
    <w:name w:val="Hyperlink"/>
    <w:basedOn w:val="DefaultParagraphFont"/>
    <w:uiPriority w:val="99"/>
    <w:unhideWhenUsed/>
    <w:rsid w:val="00AA37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med.ncbi.nlm.nih.gov/3067084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477</Words>
  <Characters>272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1-05-03T02:06:00Z</dcterms:created>
  <dcterms:modified xsi:type="dcterms:W3CDTF">2021-05-03T02:41:00Z</dcterms:modified>
</cp:coreProperties>
</file>